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5D71694F" w14:textId="63B5F1BF" w:rsidR="00B14094" w:rsidRPr="00CF28AC" w:rsidRDefault="00B11D6E" w:rsidP="00B14094">
      <w:pPr>
        <w:spacing w:after="0" w:line="240" w:lineRule="auto"/>
        <w:rPr>
          <w:sz w:val="36"/>
          <w:szCs w:val="36"/>
        </w:rPr>
      </w:pPr>
      <w:r w:rsidRPr="00622057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C2D5524" wp14:editId="589EC547">
                <wp:simplePos x="0" y="0"/>
                <wp:positionH relativeFrom="page">
                  <wp:posOffset>651510</wp:posOffset>
                </wp:positionH>
                <wp:positionV relativeFrom="page">
                  <wp:posOffset>-57150</wp:posOffset>
                </wp:positionV>
                <wp:extent cx="6581775" cy="4001135"/>
                <wp:effectExtent l="0" t="0" r="9525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81775" cy="4001135"/>
                          <a:chOff x="-415838" y="-3182350"/>
                          <a:chExt cx="7766050" cy="4394398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0898"/>
                          <a:stretch/>
                        </pic:blipFill>
                        <pic:spPr bwMode="auto">
                          <a:xfrm>
                            <a:off x="-415838" y="-3182350"/>
                            <a:ext cx="7766050" cy="180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20800" y="568159"/>
                            <a:ext cx="2378074" cy="643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7196A6" w14:textId="4CC088B9" w:rsidR="00BB4A39" w:rsidRPr="00450FA1" w:rsidRDefault="00BB4A39" w:rsidP="00BB4A39">
                              <w:pPr>
                                <w:rPr>
                                  <w:rFonts w:ascii="Times New Roman" w:hAnsi="Times New Roman" w:cs="Times New Roman"/>
                                  <w:color w:val="385623" w:themeColor="accent6" w:themeShade="80"/>
                                  <w:sz w:val="5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2D5524" id="Group 5" o:spid="_x0000_s1026" style="position:absolute;margin-left:51.3pt;margin-top:-4.5pt;width:518.25pt;height:315.05pt;z-index:251658240;mso-position-horizontal-relative:page;mso-position-vertical-relative:page;mso-width-relative:margin;mso-height-relative:margin" coordorigin="-4158,-31823" coordsize="77660,4394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+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BrjjNR3fVakc8YqO76rUyHHcmoooqh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1+mcVHd9VqRzxjFR3fVamQ47k1FFF&#10;UI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Gv0qO76rUj5qO&#10;76rUyHHcmoooqh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GaT7uTmszxR4t8P+CtFuPEvirWbbT9Ptl3XF5dyiOONfVmPAoBtJXZqZ5x&#10;Rmq9lf2uo2keoWcyyxTRq8UiNlWUjIIPcEVYHPOKACiiigAooooAKKKKACiiigAooooAKKKKACii&#10;igAooooAKKKKAGv0qO76rUj5x1qO76rUyHHcmoooqh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NcE9BTqKAI2iLHkUuxkHy0+igBq7ycmnUUUA&#10;FFFFADGA718cf8Fn0ZvgB4TK/d/4WJpO4f8Abda+yJORXJ/FT4K/Dj42aLa+H/ib4bh1Szs9Qivb&#10;eC4zhZo23I/1BFROPNFo5cdQlisLKkupv6GS2k22R/y7p/Kr4ORmoYYFhjEUY+VRgD0qRAR1FWtj&#10;ohHlil2HUUUUFBTdpB4p1FAETweYeaVIigyWqQgnvQMgUBqAJ70UAY6UUAFFFFABRRRQAUUUUAFF&#10;FFABRRRQA1+lR3fVakfNR3fVamQ47k1FFFUI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x60m0ZzS0UAJt9KUDHeiigAooooAKKKKACiii&#10;gAooooAKKKKACiiigAooooAKKKKACiiigBr9Kju+q1I+cdaju+q1Mhx3JqKKKoQ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NfpUd31WpHHeo7vqtTIcdyaiiiqE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DXPGKju+q1I/So7&#10;vqtTIcdyaiiiqE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D&#10;XPao7vqtSP0qO76rUyHHcmoooqh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1yemKju+q1I/So7vqtTIcdyaiiiqE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DXzUd31WpH6VHd9VqZDjuTUUUVQg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a4PXNR3fVakc8YqO76rUyHHcmoooqh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1xxmo7vqtSOeMVHd9VqZ&#10;DjuTUUUVQg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a/TOK&#10;ju+q1I54xio7vqtTIcdyaiiiqE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DX6VHd9VqR81Hd9VqZDjuTUUUVQg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a/So7vqtSPnHWo7vqtTIcdyaiiiqE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DX6VHd9VqRx3qO76rUyHHcmoooqh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1+lR3f&#10;Vakcd6ju+q1Mhx3JqKKKoQ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Nc8YqO76rUj9M4qO76rUyHHcmoooqh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1z2qO76rUj9Kju+q1Mhx3JqKKKoQ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NfOOlR3fVakfpUd31WpkOO5NRRRVC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Br5qO76rUj9Kju+q1Mhx3JqKKK&#10;oQ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NccZqO76rUjnj&#10;FR3fVamQ47k1FFFUI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GuOM1Hd9VqRzxio7vqtTIcdyaiiiqE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DX6ZxUd31WpHJ6YqO76rUyHHcmoooqh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1+lR3fVakfNR3fVamQ47k1FFFUI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Gv0qO76rUjg9c1Hd9VqZDjuTUUUVQg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a/So7vqtSOO9R3f&#10;VamQ47k1FFFUI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Gu&#10;eKju+q1I/TOKju+q1Mhx3JqKKKoQ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Nc9qju+q1I/So7vqtTIcdyaiiiqE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DXzjpUd31WpH6VHd9VqZDjuTUUUVQg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a+aju+q1I/So7vqtTIcdyaiiiqE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DXHGaju+q1I54xUd31WpkOO&#10;5NRRRVC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BrjjNR3f&#10;Vakc8YqO76rUyHHcmoooqh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1+mcVHd9VqRyemKju85XApSHHcmooopi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Br+lQ3Ug3AVOy7uailh3HOR+VAIm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myU6o5HOeFoAk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ms2DgrTqa/1oAd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NYZ6mnU1xzmgB1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2SnU1w5PAoAd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NkLg8GnU2SgB1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18d6dTX60AO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-4158;top:-31823;width:77660;height:18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dNVG3BAAAA2gAAAA8AAABkcnMvZG93bnJldi54bWxEj81qAkEQhO8B32FoIbc4qwcxq6OIf3gS&#10;sskDNDu9P7rTs2yPuvHpHSGQY1FVX1GLVe8adaNOas8GxqMEFHHubc2lgZ/v/ccMlARki41nMvBL&#10;Aqvl4G2BqfV3/qJbFkoVISwpGqhCaFOtJa/IoYx8Sxy9wncOQ5RdqW2H9wh3jZ4kyVQ7rDkuVNjS&#10;pqL8kl1dpDy2291lLNnp/Jmf6fCQWVGIMe/Dfj0HFagP/+G/9tEamMLrSrwBevkE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dNVG3BAAAA2gAAAA8AAAAAAAAAAAAAAAAAnwIA&#10;AGRycy9kb3ducmV2LnhtbFBLBQYAAAAABAAEAPcAAACNAwAAAAA=&#10;">
                  <v:imagedata r:id="rId7" o:title="" cropbottom="53017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3208;top:5681;width:23780;height:6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QOsMMA&#10;AADaAAAADwAAAGRycy9kb3ducmV2LnhtbESPQWvCQBSE7wX/w/KE3nTXUtsas5GiCJ4sTVvB2yP7&#10;TILZtyG7mvTfdwWhx2FmvmHS1WAbcaXO1441zKYKBHHhTM2lhu+v7eQNhA/IBhvHpOGXPKyy0UOK&#10;iXE9f9I1D6WIEPYJaqhCaBMpfVGRRT91LXH0Tq6zGKLsSmk67CPcNvJJqRdpsea4UGFL64qKc36x&#10;Gn72p+PhWX2UGztvezcoyXYhtX4cD+9LEIGG8B++t3dGwyvcrsQbI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QOsMMAAADaAAAADwAAAAAAAAAAAAAAAACYAgAAZHJzL2Rv&#10;d25yZXYueG1sUEsFBgAAAAAEAAQA9QAAAIgDAAAAAA==&#10;" filled="f" stroked="f">
                  <v:textbox>
                    <w:txbxContent>
                      <w:p w14:paraId="477196A6" w14:textId="4CC088B9" w:rsidR="00BB4A39" w:rsidRPr="00450FA1" w:rsidRDefault="00BB4A39" w:rsidP="00BB4A39">
                        <w:pPr>
                          <w:rPr>
                            <w:rFonts w:ascii="Times New Roman" w:hAnsi="Times New Roman" w:cs="Times New Roman"/>
                            <w:color w:val="385623" w:themeColor="accent6" w:themeShade="80"/>
                            <w:sz w:val="56"/>
                          </w:rPr>
                        </w:pPr>
                        <w:bookmarkStart w:id="1" w:name="_GoBack"/>
                        <w:bookmarkEnd w:id="1"/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5785C2" wp14:editId="64F3EB51">
                <wp:simplePos x="0" y="0"/>
                <wp:positionH relativeFrom="column">
                  <wp:posOffset>843161</wp:posOffset>
                </wp:positionH>
                <wp:positionV relativeFrom="paragraph">
                  <wp:posOffset>-388620</wp:posOffset>
                </wp:positionV>
                <wp:extent cx="2015432" cy="586278"/>
                <wp:effectExtent l="0" t="0" r="0" b="444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5432" cy="586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396BF" w14:textId="69E2074B" w:rsidR="00B14094" w:rsidRPr="00450FA1" w:rsidRDefault="00B14094" w:rsidP="00B14094">
                            <w:pPr>
                              <w:rPr>
                                <w:rFonts w:ascii="Times New Roman" w:hAnsi="Times New Roman" w:cs="Times New Roman"/>
                                <w:color w:val="385623" w:themeColor="accent6" w:themeShade="80"/>
                                <w:sz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5785C2" id="Text Box 2" o:spid="_x0000_s1029" type="#_x0000_t202" style="position:absolute;margin-left:66.4pt;margin-top:-30.6pt;width:158.7pt;height:4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" filled="f" stroked="f">
                <v:textbox>
                  <w:txbxContent>
                    <w:p w14:paraId="680396BF" w14:textId="69E2074B" w:rsidR="00B14094" w:rsidRPr="00450FA1" w:rsidRDefault="00B14094" w:rsidP="00B14094">
                      <w:pPr>
                        <w:rPr>
                          <w:rFonts w:ascii="Times New Roman" w:hAnsi="Times New Roman" w:cs="Times New Roman"/>
                          <w:color w:val="385623" w:themeColor="accent6" w:themeShade="80"/>
                          <w:sz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2E1D623" w14:textId="1DA8AC8B" w:rsidR="00B14094" w:rsidRPr="00CF28AC" w:rsidRDefault="00B14094" w:rsidP="00B14094">
      <w:pPr>
        <w:jc w:val="center"/>
        <w:rPr>
          <w:sz w:val="36"/>
          <w:szCs w:val="36"/>
        </w:rPr>
      </w:pPr>
    </w:p>
    <w:p w14:paraId="44AA33ED" w14:textId="42EDBB34" w:rsidR="00A62477" w:rsidRPr="00B60793" w:rsidRDefault="007B04A6" w:rsidP="00B60793">
      <w:pPr>
        <w:rPr>
          <w:sz w:val="28"/>
          <w:szCs w:val="28"/>
        </w:rPr>
      </w:pPr>
      <w:r>
        <w:rPr>
          <w:sz w:val="36"/>
          <w:szCs w:val="36"/>
        </w:rPr>
        <w:t xml:space="preserve">                                      </w:t>
      </w:r>
      <w:r w:rsidR="007F63AB">
        <w:rPr>
          <w:b/>
          <w:sz w:val="24"/>
          <w:szCs w:val="24"/>
        </w:rPr>
        <w:t>CONDOLENCE</w:t>
      </w:r>
      <w:r w:rsidR="00B60793" w:rsidRPr="00B60793">
        <w:rPr>
          <w:b/>
          <w:sz w:val="24"/>
          <w:szCs w:val="24"/>
        </w:rPr>
        <w:t>/ ILLNESS FORM</w:t>
      </w:r>
    </w:p>
    <w:p w14:paraId="5145F5DF" w14:textId="77777777" w:rsidR="00B60793" w:rsidRDefault="00B60793" w:rsidP="00D64C7E">
      <w:pPr>
        <w:spacing w:after="0" w:line="240" w:lineRule="auto"/>
        <w:rPr>
          <w:sz w:val="24"/>
          <w:szCs w:val="24"/>
        </w:rPr>
      </w:pPr>
    </w:p>
    <w:p w14:paraId="61A79B44" w14:textId="77777777" w:rsidR="00252049" w:rsidRDefault="00252049" w:rsidP="00D64C7E">
      <w:pPr>
        <w:spacing w:after="0" w:line="240" w:lineRule="auto"/>
        <w:rPr>
          <w:sz w:val="24"/>
          <w:szCs w:val="24"/>
        </w:rPr>
      </w:pPr>
    </w:p>
    <w:p w14:paraId="59A0FC22" w14:textId="00C92B36" w:rsidR="008E31EF" w:rsidRPr="00544987" w:rsidRDefault="00AC7AC1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544987">
        <w:rPr>
          <w:sz w:val="28"/>
          <w:szCs w:val="28"/>
        </w:rPr>
        <w:t xml:space="preserve">Date:            </w:t>
      </w:r>
    </w:p>
    <w:p w14:paraId="3C1CA84A" w14:textId="0E476337" w:rsidR="00544987" w:rsidRDefault="00544987" w:rsidP="00622057">
      <w:pPr>
        <w:spacing w:after="0" w:line="240" w:lineRule="auto"/>
        <w:rPr>
          <w:sz w:val="28"/>
          <w:szCs w:val="28"/>
        </w:rPr>
      </w:pPr>
    </w:p>
    <w:p w14:paraId="7BB0BE1D" w14:textId="7988AC37" w:rsidR="00492391" w:rsidRPr="00544987" w:rsidRDefault="00AC7AC1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544987">
        <w:rPr>
          <w:sz w:val="28"/>
          <w:szCs w:val="28"/>
        </w:rPr>
        <w:t xml:space="preserve">Chapter:     </w:t>
      </w:r>
    </w:p>
    <w:p w14:paraId="0AB06EE4" w14:textId="77777777" w:rsidR="00AC7AC1" w:rsidRDefault="00AC7AC1" w:rsidP="00622057">
      <w:pPr>
        <w:spacing w:after="0" w:line="240" w:lineRule="auto"/>
        <w:rPr>
          <w:sz w:val="28"/>
          <w:szCs w:val="28"/>
        </w:rPr>
      </w:pPr>
    </w:p>
    <w:p w14:paraId="2A000CCA" w14:textId="4F2135C0" w:rsidR="00AC7AC1" w:rsidRPr="00544987" w:rsidRDefault="00AC7AC1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544987">
        <w:rPr>
          <w:sz w:val="28"/>
          <w:szCs w:val="28"/>
        </w:rPr>
        <w:t>Death: (  )   Illness (  ) check one</w:t>
      </w:r>
    </w:p>
    <w:p w14:paraId="21C581FC" w14:textId="77777777" w:rsidR="00AC7AC1" w:rsidRDefault="00AC7AC1" w:rsidP="00622057">
      <w:pPr>
        <w:spacing w:after="0" w:line="240" w:lineRule="auto"/>
        <w:rPr>
          <w:sz w:val="28"/>
          <w:szCs w:val="28"/>
        </w:rPr>
      </w:pPr>
    </w:p>
    <w:p w14:paraId="346B1155" w14:textId="0F6D240F" w:rsidR="00AC7AC1" w:rsidRPr="00544987" w:rsidRDefault="00AC7AC1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544987">
        <w:rPr>
          <w:sz w:val="28"/>
          <w:szCs w:val="28"/>
        </w:rPr>
        <w:t>Chum:</w:t>
      </w:r>
    </w:p>
    <w:p w14:paraId="311861D0" w14:textId="35173507" w:rsidR="00AC7AC1" w:rsidRPr="00544987" w:rsidRDefault="00AC7AC1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544987">
        <w:rPr>
          <w:sz w:val="28"/>
          <w:szCs w:val="28"/>
        </w:rPr>
        <w:t>Hum:</w:t>
      </w:r>
    </w:p>
    <w:p w14:paraId="366F2D5D" w14:textId="1D164213" w:rsidR="00AC7AC1" w:rsidRPr="00544987" w:rsidRDefault="007F63AB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Family Member/Relationship:</w:t>
      </w:r>
      <w:r w:rsidR="00AC7AC1" w:rsidRPr="00544987">
        <w:rPr>
          <w:sz w:val="28"/>
          <w:szCs w:val="28"/>
        </w:rPr>
        <w:t xml:space="preserve">       </w:t>
      </w:r>
    </w:p>
    <w:p w14:paraId="531F1B73" w14:textId="77777777" w:rsidR="00AC7AC1" w:rsidRDefault="00AC7AC1" w:rsidP="00AC7AC1">
      <w:pPr>
        <w:spacing w:after="0" w:line="240" w:lineRule="auto"/>
        <w:rPr>
          <w:sz w:val="28"/>
          <w:szCs w:val="28"/>
        </w:rPr>
      </w:pPr>
    </w:p>
    <w:p w14:paraId="369733B6" w14:textId="77777777" w:rsidR="00252049" w:rsidRDefault="00252049" w:rsidP="00AC7AC1">
      <w:pPr>
        <w:spacing w:after="0" w:line="240" w:lineRule="auto"/>
        <w:rPr>
          <w:sz w:val="28"/>
          <w:szCs w:val="28"/>
        </w:rPr>
      </w:pPr>
    </w:p>
    <w:p w14:paraId="690D0F77" w14:textId="5EA6BA9E" w:rsidR="00AC7AC1" w:rsidRPr="00544987" w:rsidRDefault="007F63AB" w:rsidP="00544987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Details</w:t>
      </w:r>
      <w:r w:rsidR="00270AEC">
        <w:rPr>
          <w:sz w:val="28"/>
          <w:szCs w:val="28"/>
        </w:rPr>
        <w:t xml:space="preserve"> information</w:t>
      </w:r>
      <w:r w:rsidR="00544987" w:rsidRPr="00544987">
        <w:rPr>
          <w:sz w:val="28"/>
          <w:szCs w:val="28"/>
        </w:rPr>
        <w:t xml:space="preserve">: </w:t>
      </w:r>
    </w:p>
    <w:p w14:paraId="21FA33F1" w14:textId="77777777" w:rsidR="00B60793" w:rsidRDefault="00B60793" w:rsidP="00AC7AC1">
      <w:pPr>
        <w:spacing w:after="0" w:line="240" w:lineRule="auto"/>
        <w:rPr>
          <w:sz w:val="28"/>
          <w:szCs w:val="28"/>
        </w:rPr>
      </w:pPr>
    </w:p>
    <w:p w14:paraId="20F2AFC3" w14:textId="77777777" w:rsidR="00544987" w:rsidRDefault="00544987" w:rsidP="00AC7AC1">
      <w:pPr>
        <w:spacing w:after="0" w:line="240" w:lineRule="auto"/>
        <w:rPr>
          <w:sz w:val="28"/>
          <w:szCs w:val="28"/>
        </w:rPr>
      </w:pPr>
    </w:p>
    <w:p w14:paraId="194D8F5A" w14:textId="77777777" w:rsidR="00544987" w:rsidRDefault="00544987" w:rsidP="00AC7AC1">
      <w:pPr>
        <w:spacing w:after="0" w:line="240" w:lineRule="auto"/>
        <w:rPr>
          <w:sz w:val="28"/>
          <w:szCs w:val="28"/>
        </w:rPr>
      </w:pPr>
    </w:p>
    <w:p w14:paraId="4F813C6C" w14:textId="77777777" w:rsidR="00544987" w:rsidRDefault="00544987" w:rsidP="00AC7AC1">
      <w:pPr>
        <w:spacing w:after="0" w:line="240" w:lineRule="auto"/>
        <w:rPr>
          <w:sz w:val="28"/>
          <w:szCs w:val="28"/>
        </w:rPr>
      </w:pPr>
    </w:p>
    <w:p w14:paraId="2BE6DFCB" w14:textId="77777777" w:rsidR="00544987" w:rsidRDefault="00544987" w:rsidP="00AC7AC1">
      <w:pPr>
        <w:spacing w:after="0" w:line="240" w:lineRule="auto"/>
        <w:rPr>
          <w:sz w:val="28"/>
          <w:szCs w:val="28"/>
        </w:rPr>
      </w:pPr>
    </w:p>
    <w:p w14:paraId="16A77866" w14:textId="16E6B703" w:rsidR="00B60793" w:rsidRPr="00544987" w:rsidRDefault="001B195B" w:rsidP="00544987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N</w:t>
      </w:r>
      <w:r w:rsidR="00B60793" w:rsidRPr="00544987">
        <w:rPr>
          <w:sz w:val="28"/>
          <w:szCs w:val="28"/>
        </w:rPr>
        <w:t>ame and address of person</w:t>
      </w:r>
      <w:r>
        <w:rPr>
          <w:sz w:val="28"/>
          <w:szCs w:val="28"/>
        </w:rPr>
        <w:t xml:space="preserve"> or place that cards, letters,</w:t>
      </w:r>
      <w:r w:rsidR="00B60793" w:rsidRPr="00544987">
        <w:rPr>
          <w:sz w:val="28"/>
          <w:szCs w:val="28"/>
        </w:rPr>
        <w:t xml:space="preserve"> flowers</w:t>
      </w:r>
      <w:r>
        <w:rPr>
          <w:sz w:val="28"/>
          <w:szCs w:val="28"/>
        </w:rPr>
        <w:t xml:space="preserve"> and other expressions of Sympathy/Well Wishes may </w:t>
      </w:r>
      <w:r w:rsidR="00B60793" w:rsidRPr="00544987">
        <w:rPr>
          <w:sz w:val="28"/>
          <w:szCs w:val="28"/>
        </w:rPr>
        <w:t xml:space="preserve"> be sent</w:t>
      </w:r>
      <w:r>
        <w:rPr>
          <w:sz w:val="28"/>
          <w:szCs w:val="28"/>
        </w:rPr>
        <w:t xml:space="preserve"> to:</w:t>
      </w:r>
    </w:p>
    <w:p w14:paraId="6024FCA5" w14:textId="77777777" w:rsidR="00B60793" w:rsidRDefault="00B60793" w:rsidP="00AC7AC1">
      <w:pPr>
        <w:spacing w:after="0" w:line="240" w:lineRule="auto"/>
        <w:rPr>
          <w:sz w:val="28"/>
          <w:szCs w:val="28"/>
        </w:rPr>
      </w:pPr>
    </w:p>
    <w:p w14:paraId="03A1D524" w14:textId="64F14F1D" w:rsidR="00B60793" w:rsidRDefault="00B60793" w:rsidP="00AC7AC1">
      <w:pPr>
        <w:spacing w:after="0" w:line="240" w:lineRule="auto"/>
        <w:rPr>
          <w:sz w:val="28"/>
          <w:szCs w:val="28"/>
        </w:rPr>
      </w:pPr>
    </w:p>
    <w:p w14:paraId="57C47927" w14:textId="534F547D" w:rsidR="00B60793" w:rsidRDefault="00B60793" w:rsidP="00AC7AC1">
      <w:pPr>
        <w:spacing w:after="0" w:line="240" w:lineRule="auto"/>
        <w:rPr>
          <w:sz w:val="28"/>
          <w:szCs w:val="28"/>
        </w:rPr>
      </w:pPr>
    </w:p>
    <w:p w14:paraId="79DEECA6" w14:textId="25692264" w:rsidR="00544987" w:rsidRDefault="00544987" w:rsidP="00AC7AC1">
      <w:pPr>
        <w:spacing w:after="0" w:line="240" w:lineRule="auto"/>
        <w:rPr>
          <w:sz w:val="28"/>
          <w:szCs w:val="28"/>
        </w:rPr>
      </w:pPr>
    </w:p>
    <w:p w14:paraId="4669C26A" w14:textId="23ED14CB" w:rsidR="00622057" w:rsidRDefault="00622057" w:rsidP="0062205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We Stand as a Team, Unit</w:t>
      </w:r>
      <w:r w:rsidR="00F91DD6">
        <w:rPr>
          <w:sz w:val="28"/>
          <w:szCs w:val="28"/>
        </w:rPr>
        <w:t>ed in Purpose!</w:t>
      </w:r>
    </w:p>
    <w:p w14:paraId="43EB85AA" w14:textId="59840EFF" w:rsidR="00622057" w:rsidRDefault="00622057" w:rsidP="00622057">
      <w:pPr>
        <w:spacing w:after="0" w:line="240" w:lineRule="auto"/>
        <w:rPr>
          <w:sz w:val="28"/>
          <w:szCs w:val="28"/>
        </w:rPr>
      </w:pPr>
    </w:p>
    <w:p w14:paraId="2809D471" w14:textId="77777777" w:rsidR="00F91DD6" w:rsidRDefault="00F91DD6" w:rsidP="00622057">
      <w:pPr>
        <w:spacing w:after="0" w:line="240" w:lineRule="auto"/>
        <w:rPr>
          <w:sz w:val="28"/>
          <w:szCs w:val="28"/>
        </w:rPr>
      </w:pPr>
    </w:p>
    <w:p w14:paraId="4EB50F32" w14:textId="77777777" w:rsidR="00F91DD6" w:rsidRDefault="00F91DD6" w:rsidP="00622057">
      <w:pPr>
        <w:spacing w:after="0" w:line="240" w:lineRule="auto"/>
        <w:rPr>
          <w:sz w:val="28"/>
          <w:szCs w:val="28"/>
        </w:rPr>
      </w:pPr>
    </w:p>
    <w:p w14:paraId="55DD5A09" w14:textId="1314D4AC" w:rsidR="00622057" w:rsidRPr="00F91DD6" w:rsidRDefault="00F91DD6" w:rsidP="00622057">
      <w:pPr>
        <w:spacing w:after="0" w:line="240" w:lineRule="auto"/>
        <w:rPr>
          <w:rFonts w:ascii="Abbeyline" w:hAnsi="Abbeyline"/>
          <w:sz w:val="24"/>
          <w:szCs w:val="24"/>
        </w:rPr>
      </w:pPr>
      <w:r>
        <w:rPr>
          <w:rFonts w:ascii="Abbeyline" w:hAnsi="Abbeyline"/>
          <w:sz w:val="24"/>
          <w:szCs w:val="24"/>
        </w:rPr>
        <w:t>Chapter President__________________________Designee__________________________</w:t>
      </w:r>
    </w:p>
    <w:p w14:paraId="11EA4CE4" w14:textId="45DD3D64" w:rsidR="007F63AB" w:rsidRDefault="007F63AB" w:rsidP="00622057">
      <w:pPr>
        <w:spacing w:after="0" w:line="240" w:lineRule="auto"/>
        <w:rPr>
          <w:sz w:val="28"/>
          <w:szCs w:val="28"/>
        </w:rPr>
      </w:pPr>
    </w:p>
    <w:p w14:paraId="21C4346F" w14:textId="77777777" w:rsidR="007F63AB" w:rsidRPr="00622057" w:rsidRDefault="007F63AB" w:rsidP="00622057">
      <w:pPr>
        <w:spacing w:after="0" w:line="240" w:lineRule="auto"/>
        <w:rPr>
          <w:sz w:val="28"/>
          <w:szCs w:val="28"/>
        </w:rPr>
      </w:pPr>
    </w:p>
    <w:sectPr w:rsidR="007F63AB" w:rsidRPr="00622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bbeyline">
    <w:altName w:val="Arial"/>
    <w:charset w:val="00"/>
    <w:family w:val="auto"/>
    <w:pitch w:val="variable"/>
    <w:sig w:usb0="A00000A7" w:usb1="50000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233043"/>
    <w:multiLevelType w:val="hybridMultilevel"/>
    <w:tmpl w:val="705E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AA7603"/>
    <w:multiLevelType w:val="hybridMultilevel"/>
    <w:tmpl w:val="1450B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2C74E7"/>
    <w:multiLevelType w:val="hybridMultilevel"/>
    <w:tmpl w:val="2B38652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DO1NDawNDIyNzNS0lEKTi0uzszPAykwrAUAHtCCQywAAAA="/>
  </w:docVars>
  <w:rsids>
    <w:rsidRoot w:val="0076720B"/>
    <w:rsid w:val="000234C8"/>
    <w:rsid w:val="000576BC"/>
    <w:rsid w:val="00072045"/>
    <w:rsid w:val="00093610"/>
    <w:rsid w:val="000A3DF2"/>
    <w:rsid w:val="00113F52"/>
    <w:rsid w:val="001B195B"/>
    <w:rsid w:val="001B6A29"/>
    <w:rsid w:val="001D5234"/>
    <w:rsid w:val="00204390"/>
    <w:rsid w:val="00252049"/>
    <w:rsid w:val="00270AEC"/>
    <w:rsid w:val="00280091"/>
    <w:rsid w:val="002F0C4E"/>
    <w:rsid w:val="00305413"/>
    <w:rsid w:val="00314DC5"/>
    <w:rsid w:val="00330320"/>
    <w:rsid w:val="00353921"/>
    <w:rsid w:val="00381ADE"/>
    <w:rsid w:val="003D41AF"/>
    <w:rsid w:val="00461C31"/>
    <w:rsid w:val="00492391"/>
    <w:rsid w:val="004D0148"/>
    <w:rsid w:val="004E6465"/>
    <w:rsid w:val="00544987"/>
    <w:rsid w:val="005451F7"/>
    <w:rsid w:val="00583CAD"/>
    <w:rsid w:val="005B27D5"/>
    <w:rsid w:val="005C34BB"/>
    <w:rsid w:val="005F1AD2"/>
    <w:rsid w:val="00607E41"/>
    <w:rsid w:val="00615C60"/>
    <w:rsid w:val="00622057"/>
    <w:rsid w:val="00653266"/>
    <w:rsid w:val="006E5F11"/>
    <w:rsid w:val="006F1874"/>
    <w:rsid w:val="00704F6C"/>
    <w:rsid w:val="00717466"/>
    <w:rsid w:val="0072257F"/>
    <w:rsid w:val="0076720B"/>
    <w:rsid w:val="00770E3A"/>
    <w:rsid w:val="007A1386"/>
    <w:rsid w:val="007B04A6"/>
    <w:rsid w:val="007F5FAD"/>
    <w:rsid w:val="007F63AB"/>
    <w:rsid w:val="00876091"/>
    <w:rsid w:val="008952F8"/>
    <w:rsid w:val="008C04AD"/>
    <w:rsid w:val="008C305D"/>
    <w:rsid w:val="008E31EF"/>
    <w:rsid w:val="008F0C77"/>
    <w:rsid w:val="00976D6E"/>
    <w:rsid w:val="00977E2A"/>
    <w:rsid w:val="00992420"/>
    <w:rsid w:val="00A20D72"/>
    <w:rsid w:val="00A324B0"/>
    <w:rsid w:val="00A62477"/>
    <w:rsid w:val="00AA4E15"/>
    <w:rsid w:val="00AC4ED6"/>
    <w:rsid w:val="00AC7AC1"/>
    <w:rsid w:val="00B11D6E"/>
    <w:rsid w:val="00B14094"/>
    <w:rsid w:val="00B14A1B"/>
    <w:rsid w:val="00B32EB2"/>
    <w:rsid w:val="00B44A90"/>
    <w:rsid w:val="00B60793"/>
    <w:rsid w:val="00B87C34"/>
    <w:rsid w:val="00BB4A39"/>
    <w:rsid w:val="00C3103A"/>
    <w:rsid w:val="00C726D5"/>
    <w:rsid w:val="00C77B4B"/>
    <w:rsid w:val="00CC7130"/>
    <w:rsid w:val="00CF28AC"/>
    <w:rsid w:val="00D04BA5"/>
    <w:rsid w:val="00D06394"/>
    <w:rsid w:val="00D16E3A"/>
    <w:rsid w:val="00D22C5D"/>
    <w:rsid w:val="00D25ED6"/>
    <w:rsid w:val="00D43778"/>
    <w:rsid w:val="00D64C7E"/>
    <w:rsid w:val="00DE40C7"/>
    <w:rsid w:val="00DF0825"/>
    <w:rsid w:val="00E10C55"/>
    <w:rsid w:val="00E213E9"/>
    <w:rsid w:val="00EA3199"/>
    <w:rsid w:val="00EB61DB"/>
    <w:rsid w:val="00EB6460"/>
    <w:rsid w:val="00EF360E"/>
    <w:rsid w:val="00F165DD"/>
    <w:rsid w:val="00F46191"/>
    <w:rsid w:val="00F579A2"/>
    <w:rsid w:val="00F80D08"/>
    <w:rsid w:val="00F91DD6"/>
    <w:rsid w:val="00F94A6B"/>
    <w:rsid w:val="00FB762C"/>
    <w:rsid w:val="00FD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670C"/>
  <w15:chartTrackingRefBased/>
  <w15:docId w15:val="{084217DB-9502-4E1D-8191-57CEAA276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A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3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326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451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49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98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63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31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52B5E8-EAB2-4A9E-8862-A3DBB995E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Ingersoll</dc:creator>
  <cp:keywords/>
  <dc:description/>
  <cp:lastModifiedBy>MCKINNEY, SHARLETTA B</cp:lastModifiedBy>
  <cp:revision>2</cp:revision>
  <cp:lastPrinted>2017-10-16T15:55:00Z</cp:lastPrinted>
  <dcterms:created xsi:type="dcterms:W3CDTF">2017-11-07T21:53:00Z</dcterms:created>
  <dcterms:modified xsi:type="dcterms:W3CDTF">2017-11-07T21:53:00Z</dcterms:modified>
</cp:coreProperties>
</file>